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B970D" w14:textId="77777777" w:rsidR="008B3518" w:rsidRPr="00D4396C" w:rsidRDefault="008B3518" w:rsidP="00B76742">
      <w:pPr>
        <w:pStyle w:val="Titolo1"/>
      </w:pPr>
      <w:bookmarkStart w:id="0" w:name="bookmark_body"/>
      <w:bookmarkEnd w:id="0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A7DEEE7" w14:textId="77777777" w:rsidTr="008B3518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5BFE914E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50195765" w14:textId="1F37C131" w:rsidR="008B3518" w:rsidRPr="006D4CD6" w:rsidRDefault="00A702E1" w:rsidP="00901DB2">
            <w:pPr>
              <w:rPr>
                <w:rFonts w:cstheme="minorHAnsi"/>
              </w:rPr>
            </w:pPr>
            <w:bookmarkStart w:id="1" w:name="bookmark_cup_it"/>
            <w:r>
              <w:rPr>
                <w:rFonts w:cstheme="minorHAnsi"/>
              </w:rPr>
              <w:t>CAMPO.LDO.CUP.IT</w:t>
            </w:r>
            <w:bookmarkEnd w:id="1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73A936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1D35F53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3A0C2EBF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2" w:name="bookmark_cig_it"/>
            <w:r>
              <w:rPr>
                <w:rFonts w:cstheme="minorHAnsi"/>
              </w:rPr>
              <w:t>CAMPO.CIG</w:t>
            </w:r>
            <w:bookmarkEnd w:id="2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06A15FB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00D9E15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41A60E43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3" w:name="bookmark_cui_it"/>
            <w:r>
              <w:rPr>
                <w:rFonts w:cstheme="minorHAnsi"/>
              </w:rPr>
              <w:t>CAMPO.CUI</w:t>
            </w:r>
            <w:bookmarkEnd w:id="3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C42D4E1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732"/>
        <w:gridCol w:w="1078"/>
        <w:gridCol w:w="3353"/>
      </w:tblGrid>
      <w:tr w:rsidR="008B3518" w:rsidRPr="006D4CD6" w14:paraId="7F1852F6" w14:textId="77777777" w:rsidTr="00901DB2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5AEDA815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>CAMPO.RUP</w:t>
            </w:r>
          </w:p>
          <w:p w14:paraId="6A5620A4" w14:textId="77777777" w:rsidR="008B3518" w:rsidRPr="006D145E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CAMPO.OFFERTA.LDO</w:t>
            </w:r>
          </w:p>
          <w:p w14:paraId="052F2CD1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 CAMPO.DAC.LDO</w:t>
            </w:r>
          </w:p>
          <w:p w14:paraId="7DD6FD5A" w14:textId="77777777" w:rsidR="008B3518" w:rsidRDefault="008B3518" w:rsidP="00C36B12">
            <w:pPr>
              <w:tabs>
                <w:tab w:val="left" w:pos="4475"/>
              </w:tabs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3BC26513" w14:textId="77777777" w:rsidR="008B3518" w:rsidRPr="00943560" w:rsidRDefault="008B3518" w:rsidP="00C36B12">
            <w:pPr>
              <w:jc w:val="left"/>
              <w:rPr>
                <w:rFonts w:cstheme="minorHAnsi"/>
              </w:rPr>
            </w:pPr>
            <w:r w:rsidRPr="00585501">
              <w:rPr>
                <w:rFonts w:cstheme="minorHAnsi"/>
                <w:b/>
                <w:bCs/>
              </w:rPr>
              <w:t>Pagina web del ciclo di vita del contratto</w:t>
            </w:r>
            <w:r>
              <w:rPr>
                <w:rFonts w:cstheme="minorHAnsi"/>
              </w:rPr>
              <w:t>: CAMPO.WEB</w:t>
            </w: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BAC5BA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</w:tcPr>
          <w:p w14:paraId="0E44CFA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00DF76DE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17DFC86A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5C8AE059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333A582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F61514E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6378F87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32E028D2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1EADD2CB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56CD8AE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65782B6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063E471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E397E45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6EE7B09F" w14:textId="77777777" w:rsidTr="00901DB2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7C724B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7A3951BA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</w:tcPr>
          <w:p w14:paraId="04014C67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40DCBA6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496FAE3C" w14:textId="47586740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60DD9683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7C11FB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1ECAB063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52D717C" w14:textId="77777777" w:rsidTr="00901DB2">
        <w:tc>
          <w:tcPr>
            <w:tcW w:w="0" w:type="auto"/>
          </w:tcPr>
          <w:p w14:paraId="2FE4038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5968D12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347F036" w14:textId="77777777" w:rsidTr="00901DB2">
        <w:tc>
          <w:tcPr>
            <w:tcW w:w="0" w:type="auto"/>
          </w:tcPr>
          <w:p w14:paraId="5B67561F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265FC652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39D718D7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491AA150" w14:textId="77777777" w:rsidTr="00DD1993">
        <w:tc>
          <w:tcPr>
            <w:tcW w:w="5000" w:type="pct"/>
          </w:tcPr>
          <w:p w14:paraId="0BE0C60D" w14:textId="77777777" w:rsidR="008B3518" w:rsidRPr="006D4CD6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21142801" w14:textId="77777777" w:rsidTr="00DD1993">
        <w:tc>
          <w:tcPr>
            <w:tcW w:w="5000" w:type="pct"/>
          </w:tcPr>
          <w:p w14:paraId="707B0AE8" w14:textId="3535152B" w:rsidR="008B3518" w:rsidRDefault="008B3518" w:rsidP="00C36B12">
            <w:pPr>
              <w:jc w:val="left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5079E411" w14:textId="71E14506" w:rsidR="00674EE2" w:rsidRDefault="00674EE2" w:rsidP="00674EE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 w:rsidRPr="00674EE2">
              <w:rPr>
                <w:rFonts w:cstheme="minorHAnsi"/>
              </w:rPr>
              <w:t>.</w:t>
            </w:r>
          </w:p>
          <w:p w14:paraId="0BCA26AE" w14:textId="77777777" w:rsidR="008B3518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653A8E51" w14:textId="77777777" w:rsidR="00123F04" w:rsidRDefault="00123F04" w:rsidP="00123F04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2D834C55" w14:textId="7231EA81" w:rsidR="00123F04" w:rsidRPr="00706128" w:rsidRDefault="009E0D99" w:rsidP="009358B8">
            <w:pPr>
              <w:rPr>
                <w:b/>
                <w:bCs/>
                <w:sz w:val="22"/>
                <w:szCs w:val="22"/>
              </w:rPr>
            </w:pPr>
            <w:bookmarkStart w:id="4" w:name="bookmark_fatturazione2"/>
            <w:r w:rsidRPr="00706128">
              <w:rPr>
                <w:b/>
                <w:bCs/>
                <w:sz w:val="22"/>
                <w:szCs w:val="22"/>
              </w:rPr>
              <w:t>Si prega di riportare in fattura le seguenti informazioni: _____</w:t>
            </w:r>
            <w:bookmarkEnd w:id="4"/>
          </w:p>
        </w:tc>
      </w:tr>
      <w:tr w:rsidR="008B3518" w:rsidRPr="005606E6" w14:paraId="59392C32" w14:textId="77777777" w:rsidTr="00DD1993">
        <w:tc>
          <w:tcPr>
            <w:tcW w:w="5000" w:type="pct"/>
          </w:tcPr>
          <w:p w14:paraId="0E1510FB" w14:textId="4357412D" w:rsidR="008B3518" w:rsidRPr="006D4CD6" w:rsidRDefault="008B3518" w:rsidP="00DD1993">
            <w:pPr>
              <w:jc w:val="left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13C519FB" w14:textId="77777777" w:rsidR="00221E3A" w:rsidRDefault="00221E3A" w:rsidP="008B3518">
      <w:pPr>
        <w:rPr>
          <w:rFonts w:eastAsia="Gothic A1"/>
        </w:rPr>
      </w:pPr>
    </w:p>
    <w:p w14:paraId="5597FBE9" w14:textId="561F789F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IT</w:t>
      </w:r>
    </w:p>
    <w:p w14:paraId="106352B7" w14:textId="4D68FFFC" w:rsidR="00770433" w:rsidRDefault="00770433">
      <w:pPr>
        <w:rPr>
          <w:rFonts w:eastAsia="Gothic A1"/>
        </w:rPr>
      </w:pPr>
      <w:r>
        <w:rPr>
          <w:rFonts w:eastAsia="Gothic A1"/>
        </w:rPr>
        <w:br w:type="page"/>
      </w:r>
    </w:p>
    <w:p w14:paraId="584B4CF1" w14:textId="77777777" w:rsidR="008B3518" w:rsidRDefault="008B3518" w:rsidP="00B76742">
      <w:pPr>
        <w:pStyle w:val="Titolo1"/>
      </w:pPr>
      <w:r>
        <w:lastRenderedPageBreak/>
        <w:t>CAMPO.INIZIO.LDO.EN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146E698" w14:textId="77777777" w:rsidTr="00901DB2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BD397BC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70ED7F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0A54180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72B68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74DAAB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399C0128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0E535F9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544E2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8090013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271"/>
        <w:gridCol w:w="597"/>
        <w:gridCol w:w="1346"/>
        <w:gridCol w:w="3388"/>
      </w:tblGrid>
      <w:tr w:rsidR="008B3518" w:rsidRPr="006D4CD6" w14:paraId="6737D623" w14:textId="77777777" w:rsidTr="00901DB2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C54D535" w14:textId="77777777" w:rsidR="008B3518" w:rsidRPr="00D7281D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1D843935" w14:textId="77777777" w:rsidR="008B3518" w:rsidRPr="003A44F9" w:rsidRDefault="008B3518" w:rsidP="00971B89">
            <w:pPr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74936FC1" w14:textId="77777777" w:rsidR="008B3518" w:rsidRPr="0013123F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 w:rsidRPr="0013123F">
              <w:rPr>
                <w:rFonts w:cstheme="minorHAnsi"/>
                <w:lang w:val="en-US"/>
              </w:rPr>
              <w:t>CAMPO.DAC.LDO</w:t>
            </w:r>
          </w:p>
          <w:p w14:paraId="57334695" w14:textId="77777777" w:rsidR="008B3518" w:rsidRPr="0013123F" w:rsidRDefault="008B3518" w:rsidP="00971B89">
            <w:pPr>
              <w:tabs>
                <w:tab w:val="left" w:pos="4475"/>
              </w:tabs>
              <w:jc w:val="left"/>
              <w:rPr>
                <w:rFonts w:cstheme="minorHAnsi"/>
                <w:lang w:val="en-US"/>
              </w:rPr>
            </w:pPr>
            <w:r w:rsidRPr="0013123F">
              <w:rPr>
                <w:rFonts w:cstheme="minorHAnsi"/>
                <w:b/>
                <w:bCs/>
                <w:lang w:val="en-US"/>
              </w:rPr>
              <w:t xml:space="preserve">CAMPO.RDO1 </w:t>
            </w:r>
            <w:r w:rsidRPr="0013123F">
              <w:rPr>
                <w:rFonts w:cstheme="minorHAnsi"/>
                <w:lang w:val="en-US"/>
              </w:rPr>
              <w:t>CAMPO.RDO2</w:t>
            </w:r>
          </w:p>
          <w:p w14:paraId="6527AB8D" w14:textId="77777777" w:rsidR="008B3518" w:rsidRPr="00243A25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eb page for the order</w:t>
            </w:r>
            <w:r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DED2FDE" w14:textId="77777777" w:rsidR="008B3518" w:rsidRPr="00243A25" w:rsidRDefault="008B3518" w:rsidP="00901DB2">
            <w:pPr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</w:tcPr>
          <w:p w14:paraId="4F5223D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1D36319F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431A68EB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2FE6FCD6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41EE39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100E00C2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043FD15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F4EDFA8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009062BD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4B7E583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4909F6FD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1E5521A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42F9B48D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595BCE81" w14:textId="77777777" w:rsidTr="00901DB2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289426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5C84515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</w:tcPr>
          <w:p w14:paraId="5F0EFC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5CF2600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320E0767" w14:textId="77777777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0B373A6B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3EBA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4820645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372C363" w14:textId="77777777" w:rsidTr="00901DB2">
        <w:tc>
          <w:tcPr>
            <w:tcW w:w="0" w:type="auto"/>
          </w:tcPr>
          <w:p w14:paraId="60C8DAEF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1483E84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B6641AE" w14:textId="77777777" w:rsidTr="00901DB2">
        <w:tc>
          <w:tcPr>
            <w:tcW w:w="0" w:type="auto"/>
          </w:tcPr>
          <w:p w14:paraId="04BE6D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1877EA5A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2CF298E3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3B57706F" w14:textId="77777777" w:rsidTr="00DD1993">
        <w:tc>
          <w:tcPr>
            <w:tcW w:w="5000" w:type="pct"/>
          </w:tcPr>
          <w:p w14:paraId="71E00CC9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36E75B4F" w14:textId="77777777" w:rsidTr="00DD1993">
        <w:tc>
          <w:tcPr>
            <w:tcW w:w="5000" w:type="pct"/>
          </w:tcPr>
          <w:p w14:paraId="69C7024C" w14:textId="03E7BCDB" w:rsidR="008B3518" w:rsidRDefault="008B3518" w:rsidP="00901DB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>
              <w:rPr>
                <w:rFonts w:cstheme="minorHAnsi"/>
              </w:rPr>
              <w:t>:</w:t>
            </w:r>
          </w:p>
          <w:p w14:paraId="6C44C0B3" w14:textId="32160790" w:rsidR="00C52A7D" w:rsidRPr="00C52A7D" w:rsidRDefault="00C52A7D" w:rsidP="00C52A7D">
            <w:pPr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>
              <w:rPr>
                <w:rFonts w:cstheme="minorHAnsi"/>
              </w:rPr>
              <w:t>.</w:t>
            </w:r>
          </w:p>
          <w:p w14:paraId="4575DBEE" w14:textId="77777777" w:rsidR="008B3518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2D75997" w14:textId="77777777" w:rsidR="00305608" w:rsidRDefault="00305608" w:rsidP="00901DB2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08D38D7B" w14:textId="6AFC92C5" w:rsidR="00305608" w:rsidRPr="006D4CD6" w:rsidRDefault="00B42E3B" w:rsidP="00901DB2">
            <w:pPr>
              <w:rPr>
                <w:rFonts w:cstheme="minorHAnsi"/>
              </w:rPr>
            </w:pPr>
            <w:bookmarkStart w:id="5" w:name="bookmark_fatturazione2_eng"/>
            <w:r>
              <w:rPr>
                <w:b/>
                <w:bCs/>
                <w:sz w:val="22"/>
                <w:szCs w:val="22"/>
              </w:rPr>
              <w:t xml:space="preserve">In the </w:t>
            </w:r>
            <w:proofErr w:type="spellStart"/>
            <w:r>
              <w:rPr>
                <w:b/>
                <w:bCs/>
                <w:sz w:val="22"/>
                <w:szCs w:val="22"/>
              </w:rPr>
              <w:t>invoic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, </w:t>
            </w:r>
            <w:proofErr w:type="spellStart"/>
            <w:r>
              <w:rPr>
                <w:b/>
                <w:bCs/>
                <w:sz w:val="22"/>
                <w:szCs w:val="22"/>
              </w:rPr>
              <w:t>pleas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report the following information</w:t>
            </w:r>
            <w:r w:rsidRPr="00706128">
              <w:rPr>
                <w:b/>
                <w:bCs/>
                <w:sz w:val="22"/>
                <w:szCs w:val="22"/>
              </w:rPr>
              <w:t>: _____</w:t>
            </w:r>
            <w:bookmarkEnd w:id="5"/>
          </w:p>
        </w:tc>
      </w:tr>
      <w:tr w:rsidR="008B3518" w:rsidRPr="005606E6" w14:paraId="3D4DABCF" w14:textId="77777777" w:rsidTr="00DD1993">
        <w:tc>
          <w:tcPr>
            <w:tcW w:w="5000" w:type="pct"/>
          </w:tcPr>
          <w:p w14:paraId="6CEC38D8" w14:textId="3C6C6C86" w:rsidR="008B3518" w:rsidRPr="006D4CD6" w:rsidRDefault="008B3518" w:rsidP="00D11D6E">
            <w:pPr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67C4E90E" w14:textId="59632417" w:rsidR="008B3518" w:rsidRDefault="008B3518" w:rsidP="008B3518">
      <w:pPr>
        <w:rPr>
          <w:rFonts w:eastAsia="Gothic A1"/>
        </w:rPr>
      </w:pPr>
    </w:p>
    <w:p w14:paraId="082DBB85" w14:textId="2D37252B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EN</w:t>
      </w:r>
    </w:p>
    <w:p w14:paraId="3799BC63" w14:textId="5802FB08" w:rsidR="00552C06" w:rsidRDefault="00552C06">
      <w:pPr>
        <w:rPr>
          <w:rFonts w:eastAsia="Gothic A1"/>
        </w:rPr>
      </w:pPr>
    </w:p>
    <w:sectPr w:rsidR="00552C06" w:rsidSect="0023133A">
      <w:headerReference w:type="default" r:id="rId11"/>
      <w:footerReference w:type="default" r:id="rId12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2DCF0" w14:textId="77777777" w:rsidR="00AB17E8" w:rsidRDefault="00AB17E8" w:rsidP="000151A3">
      <w:r>
        <w:separator/>
      </w:r>
    </w:p>
  </w:endnote>
  <w:endnote w:type="continuationSeparator" w:id="0">
    <w:p w14:paraId="738467F3" w14:textId="77777777" w:rsidR="00AB17E8" w:rsidRDefault="00AB17E8" w:rsidP="0001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70"/>
      <w:gridCol w:w="6762"/>
    </w:tblGrid>
    <w:tr w:rsidR="00795E40" w14:paraId="64CACE1C" w14:textId="77777777" w:rsidTr="00795E40">
      <w:tc>
        <w:tcPr>
          <w:tcW w:w="1490" w:type="pct"/>
        </w:tcPr>
        <w:p w14:paraId="0733A6D2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6393793D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B9F06C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0ED3F68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74A58B0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0DD2B02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66BBCB1C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4D6BEB4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402EEC06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6321701A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14D6920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6ADD930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5671BF75" w14:textId="77777777" w:rsidR="00795E40" w:rsidRPr="006F77A7" w:rsidRDefault="00795E40" w:rsidP="00795E40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95E4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460E5" w14:textId="77777777" w:rsidR="00AB17E8" w:rsidRDefault="00AB17E8" w:rsidP="000151A3">
      <w:r>
        <w:separator/>
      </w:r>
    </w:p>
  </w:footnote>
  <w:footnote w:type="continuationSeparator" w:id="0">
    <w:p w14:paraId="5827E8AD" w14:textId="77777777" w:rsidR="00AB17E8" w:rsidRDefault="00AB17E8" w:rsidP="00015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795E40" w14:paraId="258F4B73" w14:textId="77777777" w:rsidTr="001057A4">
      <w:tc>
        <w:tcPr>
          <w:tcW w:w="737" w:type="dxa"/>
          <w:tcBorders>
            <w:top w:val="nil"/>
            <w:bottom w:val="nil"/>
            <w:right w:val="nil"/>
          </w:tcBorders>
        </w:tcPr>
        <w:p w14:paraId="56A2BCEC" w14:textId="77777777" w:rsidR="00795E40" w:rsidRPr="00340FC4" w:rsidRDefault="00795E40" w:rsidP="00795E40">
          <w:pPr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54E4C74" wp14:editId="27D7B12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C36A01F" w14:textId="77777777" w:rsidR="00795E40" w:rsidRDefault="00795E40" w:rsidP="00795E40">
          <w:pPr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6A99ECE" w14:textId="77777777" w:rsidR="00795E40" w:rsidRDefault="00795E40" w:rsidP="00795E40">
          <w:pPr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043DFAA3" w14:textId="77777777" w:rsidR="00795E40" w:rsidRPr="0093170B" w:rsidRDefault="00795E40" w:rsidP="00795E40">
          <w:pPr>
            <w:pStyle w:val="Intestazione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58C502B9" w14:textId="77777777" w:rsidR="00795E40" w:rsidRDefault="00795E40" w:rsidP="00795E40">
          <w:pPr>
            <w:pStyle w:val="Intestazione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6" w:name="bookmark_headers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6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906664D" w14:textId="77777777" w:rsidR="00795E40" w:rsidRDefault="00795E40" w:rsidP="00795E40">
          <w:pPr>
            <w:pStyle w:val="Intestazione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18B48CD9" wp14:editId="618C2C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795E40" w:rsidRPr="00FE5F5B" w14:paraId="4A4F6601" w14:textId="77777777" w:rsidTr="001057A4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91373D5" w14:textId="77777777" w:rsidR="00795E40" w:rsidRPr="00FE5F5B" w:rsidRDefault="00795E40" w:rsidP="00795E40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72C0D82" w14:textId="77777777" w:rsidR="0020671C" w:rsidRPr="00795E40" w:rsidRDefault="0020671C" w:rsidP="00795E4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3612B"/>
    <w:multiLevelType w:val="hybridMultilevel"/>
    <w:tmpl w:val="CFD84E3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6806828"/>
    <w:multiLevelType w:val="hybridMultilevel"/>
    <w:tmpl w:val="9AB81A0A"/>
    <w:lvl w:ilvl="0" w:tplc="5DE82270">
      <w:start w:val="1"/>
      <w:numFmt w:val="decimal"/>
      <w:pStyle w:val="Elencopunto2"/>
      <w:lvlText w:val="%1."/>
      <w:lvlJc w:val="left"/>
      <w:pPr>
        <w:ind w:left="360" w:hanging="360"/>
      </w:pPr>
      <w:rPr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9A459E9"/>
    <w:multiLevelType w:val="hybridMultilevel"/>
    <w:tmpl w:val="DF0A40EC"/>
    <w:lvl w:ilvl="0" w:tplc="11CC3BB4">
      <w:start w:val="1"/>
      <w:numFmt w:val="decimal"/>
      <w:pStyle w:val="Elencopunto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AA86253"/>
    <w:multiLevelType w:val="hybridMultilevel"/>
    <w:tmpl w:val="474C9B2A"/>
    <w:lvl w:ilvl="0" w:tplc="51E2D9E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396519E"/>
    <w:multiLevelType w:val="hybridMultilevel"/>
    <w:tmpl w:val="2B7A41F6"/>
    <w:lvl w:ilvl="0" w:tplc="35C409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E50B85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1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7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8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3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7D109E"/>
    <w:multiLevelType w:val="multilevel"/>
    <w:tmpl w:val="FB36F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0"/>
  </w:num>
  <w:num w:numId="5">
    <w:abstractNumId w:val="24"/>
  </w:num>
  <w:num w:numId="6">
    <w:abstractNumId w:val="17"/>
  </w:num>
  <w:num w:numId="7">
    <w:abstractNumId w:val="10"/>
  </w:num>
  <w:num w:numId="8">
    <w:abstractNumId w:val="33"/>
  </w:num>
  <w:num w:numId="9">
    <w:abstractNumId w:val="14"/>
  </w:num>
  <w:num w:numId="10">
    <w:abstractNumId w:val="13"/>
  </w:num>
  <w:num w:numId="11">
    <w:abstractNumId w:val="22"/>
  </w:num>
  <w:num w:numId="12">
    <w:abstractNumId w:val="34"/>
  </w:num>
  <w:num w:numId="13">
    <w:abstractNumId w:val="3"/>
  </w:num>
  <w:num w:numId="14">
    <w:abstractNumId w:val="31"/>
  </w:num>
  <w:num w:numId="15">
    <w:abstractNumId w:val="18"/>
  </w:num>
  <w:num w:numId="16">
    <w:abstractNumId w:val="1"/>
  </w:num>
  <w:num w:numId="17">
    <w:abstractNumId w:val="5"/>
  </w:num>
  <w:num w:numId="18">
    <w:abstractNumId w:val="29"/>
  </w:num>
  <w:num w:numId="19">
    <w:abstractNumId w:val="30"/>
  </w:num>
  <w:num w:numId="20">
    <w:abstractNumId w:val="19"/>
  </w:num>
  <w:num w:numId="21">
    <w:abstractNumId w:val="27"/>
  </w:num>
  <w:num w:numId="22">
    <w:abstractNumId w:val="23"/>
  </w:num>
  <w:num w:numId="23">
    <w:abstractNumId w:val="32"/>
  </w:num>
  <w:num w:numId="24">
    <w:abstractNumId w:val="28"/>
  </w:num>
  <w:num w:numId="25">
    <w:abstractNumId w:val="26"/>
  </w:num>
  <w:num w:numId="26">
    <w:abstractNumId w:val="6"/>
  </w:num>
  <w:num w:numId="27">
    <w:abstractNumId w:val="20"/>
  </w:num>
  <w:num w:numId="28">
    <w:abstractNumId w:val="25"/>
  </w:num>
  <w:num w:numId="29">
    <w:abstractNumId w:val="15"/>
  </w:num>
  <w:num w:numId="30">
    <w:abstractNumId w:val="21"/>
  </w:num>
  <w:num w:numId="31">
    <w:abstractNumId w:val="2"/>
  </w:num>
  <w:num w:numId="32">
    <w:abstractNumId w:val="9"/>
  </w:num>
  <w:num w:numId="33">
    <w:abstractNumId w:val="16"/>
  </w:num>
  <w:num w:numId="34">
    <w:abstractNumId w:val="11"/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 w:numId="37">
    <w:abstractNumId w:val="9"/>
    <w:lvlOverride w:ilvl="0">
      <w:startOverride w:val="1"/>
    </w:lvlOverride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9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3829"/>
    <w:rsid w:val="00023D03"/>
    <w:rsid w:val="0002705C"/>
    <w:rsid w:val="00027900"/>
    <w:rsid w:val="0004213A"/>
    <w:rsid w:val="0004783A"/>
    <w:rsid w:val="000617AF"/>
    <w:rsid w:val="00063044"/>
    <w:rsid w:val="000672A7"/>
    <w:rsid w:val="000703DB"/>
    <w:rsid w:val="00073B9F"/>
    <w:rsid w:val="00082ED4"/>
    <w:rsid w:val="00086258"/>
    <w:rsid w:val="000921FA"/>
    <w:rsid w:val="00093660"/>
    <w:rsid w:val="00094396"/>
    <w:rsid w:val="0009722D"/>
    <w:rsid w:val="000A136A"/>
    <w:rsid w:val="000A4D50"/>
    <w:rsid w:val="000C4949"/>
    <w:rsid w:val="000C56A1"/>
    <w:rsid w:val="000C6569"/>
    <w:rsid w:val="000C7296"/>
    <w:rsid w:val="000D09AF"/>
    <w:rsid w:val="000D112A"/>
    <w:rsid w:val="000D3FEF"/>
    <w:rsid w:val="000D7442"/>
    <w:rsid w:val="000D78EB"/>
    <w:rsid w:val="000E3B01"/>
    <w:rsid w:val="000E77E0"/>
    <w:rsid w:val="001017C6"/>
    <w:rsid w:val="00111B9A"/>
    <w:rsid w:val="00115583"/>
    <w:rsid w:val="00116553"/>
    <w:rsid w:val="00117A8C"/>
    <w:rsid w:val="00123F04"/>
    <w:rsid w:val="00123FAE"/>
    <w:rsid w:val="001367FB"/>
    <w:rsid w:val="001459F0"/>
    <w:rsid w:val="00150787"/>
    <w:rsid w:val="00164145"/>
    <w:rsid w:val="0017375A"/>
    <w:rsid w:val="00174737"/>
    <w:rsid w:val="00192F38"/>
    <w:rsid w:val="00194152"/>
    <w:rsid w:val="001A6DBA"/>
    <w:rsid w:val="001B1C44"/>
    <w:rsid w:val="001B242E"/>
    <w:rsid w:val="001B24DD"/>
    <w:rsid w:val="001B3155"/>
    <w:rsid w:val="001B4ACA"/>
    <w:rsid w:val="001B5D7E"/>
    <w:rsid w:val="001C3096"/>
    <w:rsid w:val="001C33C0"/>
    <w:rsid w:val="001C369B"/>
    <w:rsid w:val="001D2296"/>
    <w:rsid w:val="001E1043"/>
    <w:rsid w:val="001F5B46"/>
    <w:rsid w:val="0020645B"/>
    <w:rsid w:val="0020671C"/>
    <w:rsid w:val="00220B9A"/>
    <w:rsid w:val="00220C03"/>
    <w:rsid w:val="00221E3A"/>
    <w:rsid w:val="00226BDB"/>
    <w:rsid w:val="00227E8B"/>
    <w:rsid w:val="0023133A"/>
    <w:rsid w:val="00231B4F"/>
    <w:rsid w:val="00236FE9"/>
    <w:rsid w:val="00237061"/>
    <w:rsid w:val="00243C20"/>
    <w:rsid w:val="0026109E"/>
    <w:rsid w:val="00261C0A"/>
    <w:rsid w:val="002628DF"/>
    <w:rsid w:val="00286740"/>
    <w:rsid w:val="00287B1D"/>
    <w:rsid w:val="00295AAD"/>
    <w:rsid w:val="002A291A"/>
    <w:rsid w:val="002B02A4"/>
    <w:rsid w:val="002B18DB"/>
    <w:rsid w:val="002B19D1"/>
    <w:rsid w:val="002B7630"/>
    <w:rsid w:val="002C339F"/>
    <w:rsid w:val="002E1F2A"/>
    <w:rsid w:val="002E24D0"/>
    <w:rsid w:val="002F076B"/>
    <w:rsid w:val="002F3C1A"/>
    <w:rsid w:val="002F4DBA"/>
    <w:rsid w:val="002F5096"/>
    <w:rsid w:val="00305608"/>
    <w:rsid w:val="00307978"/>
    <w:rsid w:val="00321F81"/>
    <w:rsid w:val="00335844"/>
    <w:rsid w:val="003504A6"/>
    <w:rsid w:val="003540C1"/>
    <w:rsid w:val="00357DBF"/>
    <w:rsid w:val="003614FA"/>
    <w:rsid w:val="003630F4"/>
    <w:rsid w:val="00371B5D"/>
    <w:rsid w:val="00371C46"/>
    <w:rsid w:val="00373EDB"/>
    <w:rsid w:val="00375CB8"/>
    <w:rsid w:val="0038037A"/>
    <w:rsid w:val="00380F49"/>
    <w:rsid w:val="0038640F"/>
    <w:rsid w:val="00395B82"/>
    <w:rsid w:val="003A18F1"/>
    <w:rsid w:val="003A32AE"/>
    <w:rsid w:val="003B06BE"/>
    <w:rsid w:val="003B5F96"/>
    <w:rsid w:val="003C7594"/>
    <w:rsid w:val="003D4D75"/>
    <w:rsid w:val="003E4C33"/>
    <w:rsid w:val="003E54A2"/>
    <w:rsid w:val="003F4497"/>
    <w:rsid w:val="003F5E7E"/>
    <w:rsid w:val="003F6E46"/>
    <w:rsid w:val="00401B82"/>
    <w:rsid w:val="00413E93"/>
    <w:rsid w:val="004178D4"/>
    <w:rsid w:val="00421F65"/>
    <w:rsid w:val="00422ABD"/>
    <w:rsid w:val="0044239D"/>
    <w:rsid w:val="00445450"/>
    <w:rsid w:val="004500B0"/>
    <w:rsid w:val="00452B28"/>
    <w:rsid w:val="00456572"/>
    <w:rsid w:val="004644E1"/>
    <w:rsid w:val="00470A22"/>
    <w:rsid w:val="0047731D"/>
    <w:rsid w:val="0049503E"/>
    <w:rsid w:val="004A03F5"/>
    <w:rsid w:val="004A1A05"/>
    <w:rsid w:val="004A2BA7"/>
    <w:rsid w:val="004A35A5"/>
    <w:rsid w:val="004A35E9"/>
    <w:rsid w:val="004A5254"/>
    <w:rsid w:val="004B501F"/>
    <w:rsid w:val="004B58C8"/>
    <w:rsid w:val="004B6825"/>
    <w:rsid w:val="004C311C"/>
    <w:rsid w:val="004C56A6"/>
    <w:rsid w:val="004D5C80"/>
    <w:rsid w:val="004E7F2E"/>
    <w:rsid w:val="004F19A1"/>
    <w:rsid w:val="004F2554"/>
    <w:rsid w:val="0050131A"/>
    <w:rsid w:val="00501370"/>
    <w:rsid w:val="00506F61"/>
    <w:rsid w:val="00511686"/>
    <w:rsid w:val="0051340E"/>
    <w:rsid w:val="00516ED5"/>
    <w:rsid w:val="005204F8"/>
    <w:rsid w:val="0053296B"/>
    <w:rsid w:val="00536833"/>
    <w:rsid w:val="00540DC0"/>
    <w:rsid w:val="00547458"/>
    <w:rsid w:val="00551F6D"/>
    <w:rsid w:val="00552C06"/>
    <w:rsid w:val="00561AAC"/>
    <w:rsid w:val="00574731"/>
    <w:rsid w:val="0058258A"/>
    <w:rsid w:val="005C3394"/>
    <w:rsid w:val="005F13F6"/>
    <w:rsid w:val="005F6F7C"/>
    <w:rsid w:val="0060708E"/>
    <w:rsid w:val="0061025B"/>
    <w:rsid w:val="00611CED"/>
    <w:rsid w:val="00613DC0"/>
    <w:rsid w:val="00615898"/>
    <w:rsid w:val="00627C9F"/>
    <w:rsid w:val="00630724"/>
    <w:rsid w:val="00636620"/>
    <w:rsid w:val="006421CE"/>
    <w:rsid w:val="006467AD"/>
    <w:rsid w:val="006470E5"/>
    <w:rsid w:val="00650F39"/>
    <w:rsid w:val="0065505F"/>
    <w:rsid w:val="00667EDC"/>
    <w:rsid w:val="00672545"/>
    <w:rsid w:val="006729BB"/>
    <w:rsid w:val="00674EE2"/>
    <w:rsid w:val="00694A66"/>
    <w:rsid w:val="006A74AA"/>
    <w:rsid w:val="006B1A31"/>
    <w:rsid w:val="006B70D5"/>
    <w:rsid w:val="006C7E87"/>
    <w:rsid w:val="006E3158"/>
    <w:rsid w:val="006E5E4B"/>
    <w:rsid w:val="006F0183"/>
    <w:rsid w:val="006F3D89"/>
    <w:rsid w:val="006F47BD"/>
    <w:rsid w:val="00706128"/>
    <w:rsid w:val="00706B65"/>
    <w:rsid w:val="00715669"/>
    <w:rsid w:val="007160B5"/>
    <w:rsid w:val="007161EA"/>
    <w:rsid w:val="0071628F"/>
    <w:rsid w:val="00726550"/>
    <w:rsid w:val="00731DF2"/>
    <w:rsid w:val="00732673"/>
    <w:rsid w:val="00752205"/>
    <w:rsid w:val="00752F6F"/>
    <w:rsid w:val="00761D3E"/>
    <w:rsid w:val="00770433"/>
    <w:rsid w:val="0077458D"/>
    <w:rsid w:val="0077570A"/>
    <w:rsid w:val="0078356A"/>
    <w:rsid w:val="007860D1"/>
    <w:rsid w:val="00786E6B"/>
    <w:rsid w:val="00795E40"/>
    <w:rsid w:val="00796521"/>
    <w:rsid w:val="007A52ED"/>
    <w:rsid w:val="007A6D82"/>
    <w:rsid w:val="007A7033"/>
    <w:rsid w:val="007E0143"/>
    <w:rsid w:val="00817A50"/>
    <w:rsid w:val="00827C13"/>
    <w:rsid w:val="00833257"/>
    <w:rsid w:val="0083706D"/>
    <w:rsid w:val="008405E9"/>
    <w:rsid w:val="008425EE"/>
    <w:rsid w:val="0085289C"/>
    <w:rsid w:val="00853CAD"/>
    <w:rsid w:val="00867FF5"/>
    <w:rsid w:val="00870D88"/>
    <w:rsid w:val="008732DD"/>
    <w:rsid w:val="0087338A"/>
    <w:rsid w:val="00873EA5"/>
    <w:rsid w:val="008833AA"/>
    <w:rsid w:val="008B0102"/>
    <w:rsid w:val="008B3518"/>
    <w:rsid w:val="008B7A5E"/>
    <w:rsid w:val="008C0020"/>
    <w:rsid w:val="008E6BE8"/>
    <w:rsid w:val="008F2CD5"/>
    <w:rsid w:val="008F472C"/>
    <w:rsid w:val="008F4D54"/>
    <w:rsid w:val="008F64C1"/>
    <w:rsid w:val="008F6BF3"/>
    <w:rsid w:val="009036D9"/>
    <w:rsid w:val="00905AF6"/>
    <w:rsid w:val="00907FD3"/>
    <w:rsid w:val="00914278"/>
    <w:rsid w:val="00914966"/>
    <w:rsid w:val="009228BA"/>
    <w:rsid w:val="0092575A"/>
    <w:rsid w:val="00926930"/>
    <w:rsid w:val="0093072F"/>
    <w:rsid w:val="009358B8"/>
    <w:rsid w:val="0093659A"/>
    <w:rsid w:val="00947074"/>
    <w:rsid w:val="00971B65"/>
    <w:rsid w:val="00971B89"/>
    <w:rsid w:val="00972B55"/>
    <w:rsid w:val="00983638"/>
    <w:rsid w:val="00992675"/>
    <w:rsid w:val="009B2FDA"/>
    <w:rsid w:val="009B6B53"/>
    <w:rsid w:val="009D7789"/>
    <w:rsid w:val="009E0093"/>
    <w:rsid w:val="009E0D99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21D3"/>
    <w:rsid w:val="00A62A6C"/>
    <w:rsid w:val="00A702E1"/>
    <w:rsid w:val="00A964DA"/>
    <w:rsid w:val="00AA1B90"/>
    <w:rsid w:val="00AA7AD2"/>
    <w:rsid w:val="00AB17E8"/>
    <w:rsid w:val="00AB2446"/>
    <w:rsid w:val="00AB5B5D"/>
    <w:rsid w:val="00AC554D"/>
    <w:rsid w:val="00AC560B"/>
    <w:rsid w:val="00AC6344"/>
    <w:rsid w:val="00AC7F57"/>
    <w:rsid w:val="00AD06B5"/>
    <w:rsid w:val="00AD1162"/>
    <w:rsid w:val="00AD7063"/>
    <w:rsid w:val="00AE0F64"/>
    <w:rsid w:val="00AE4293"/>
    <w:rsid w:val="00AE7F1B"/>
    <w:rsid w:val="00AF3E96"/>
    <w:rsid w:val="00AF76B3"/>
    <w:rsid w:val="00B019BC"/>
    <w:rsid w:val="00B02E06"/>
    <w:rsid w:val="00B0639F"/>
    <w:rsid w:val="00B07848"/>
    <w:rsid w:val="00B11157"/>
    <w:rsid w:val="00B16860"/>
    <w:rsid w:val="00B21C56"/>
    <w:rsid w:val="00B22291"/>
    <w:rsid w:val="00B25557"/>
    <w:rsid w:val="00B270EC"/>
    <w:rsid w:val="00B27F55"/>
    <w:rsid w:val="00B30492"/>
    <w:rsid w:val="00B351BE"/>
    <w:rsid w:val="00B42E3B"/>
    <w:rsid w:val="00B56606"/>
    <w:rsid w:val="00B65F4F"/>
    <w:rsid w:val="00B672A7"/>
    <w:rsid w:val="00B76742"/>
    <w:rsid w:val="00B84DA0"/>
    <w:rsid w:val="00B95006"/>
    <w:rsid w:val="00B972AB"/>
    <w:rsid w:val="00BA7D0C"/>
    <w:rsid w:val="00BB134D"/>
    <w:rsid w:val="00BB458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6E0F"/>
    <w:rsid w:val="00C0783B"/>
    <w:rsid w:val="00C27411"/>
    <w:rsid w:val="00C31D42"/>
    <w:rsid w:val="00C36B12"/>
    <w:rsid w:val="00C46722"/>
    <w:rsid w:val="00C52A7D"/>
    <w:rsid w:val="00C54EE0"/>
    <w:rsid w:val="00C60436"/>
    <w:rsid w:val="00C94E61"/>
    <w:rsid w:val="00C96000"/>
    <w:rsid w:val="00C9668C"/>
    <w:rsid w:val="00CA1F84"/>
    <w:rsid w:val="00CA2415"/>
    <w:rsid w:val="00CA7380"/>
    <w:rsid w:val="00CC03AE"/>
    <w:rsid w:val="00CC167C"/>
    <w:rsid w:val="00CC6350"/>
    <w:rsid w:val="00CE3B2C"/>
    <w:rsid w:val="00CF1BDE"/>
    <w:rsid w:val="00CF26B1"/>
    <w:rsid w:val="00D02487"/>
    <w:rsid w:val="00D035FE"/>
    <w:rsid w:val="00D03C30"/>
    <w:rsid w:val="00D0530B"/>
    <w:rsid w:val="00D05FA9"/>
    <w:rsid w:val="00D11D6E"/>
    <w:rsid w:val="00D13837"/>
    <w:rsid w:val="00D17A40"/>
    <w:rsid w:val="00D25FC1"/>
    <w:rsid w:val="00D27146"/>
    <w:rsid w:val="00D3069A"/>
    <w:rsid w:val="00D35CFF"/>
    <w:rsid w:val="00D36DCA"/>
    <w:rsid w:val="00D41300"/>
    <w:rsid w:val="00D4396C"/>
    <w:rsid w:val="00D50196"/>
    <w:rsid w:val="00D616AA"/>
    <w:rsid w:val="00D62A75"/>
    <w:rsid w:val="00D62ADF"/>
    <w:rsid w:val="00D670D9"/>
    <w:rsid w:val="00D83E7E"/>
    <w:rsid w:val="00D872D7"/>
    <w:rsid w:val="00D95413"/>
    <w:rsid w:val="00DA237D"/>
    <w:rsid w:val="00DB1106"/>
    <w:rsid w:val="00DB43FA"/>
    <w:rsid w:val="00DB5F45"/>
    <w:rsid w:val="00DC770E"/>
    <w:rsid w:val="00DD1993"/>
    <w:rsid w:val="00DD231F"/>
    <w:rsid w:val="00DD3BF0"/>
    <w:rsid w:val="00DD5BA8"/>
    <w:rsid w:val="00DF1A20"/>
    <w:rsid w:val="00DF5E5B"/>
    <w:rsid w:val="00DF6ED9"/>
    <w:rsid w:val="00E06946"/>
    <w:rsid w:val="00E17044"/>
    <w:rsid w:val="00E25E48"/>
    <w:rsid w:val="00E2674C"/>
    <w:rsid w:val="00E46B63"/>
    <w:rsid w:val="00E54E3A"/>
    <w:rsid w:val="00E578CD"/>
    <w:rsid w:val="00E62AE1"/>
    <w:rsid w:val="00E73B35"/>
    <w:rsid w:val="00E8105E"/>
    <w:rsid w:val="00E81DED"/>
    <w:rsid w:val="00E8655F"/>
    <w:rsid w:val="00E912CB"/>
    <w:rsid w:val="00EA16C6"/>
    <w:rsid w:val="00EA179F"/>
    <w:rsid w:val="00EA4B11"/>
    <w:rsid w:val="00EB163F"/>
    <w:rsid w:val="00EB2BAC"/>
    <w:rsid w:val="00EC6E4F"/>
    <w:rsid w:val="00EE628C"/>
    <w:rsid w:val="00EE7D69"/>
    <w:rsid w:val="00EF1E6F"/>
    <w:rsid w:val="00EF3057"/>
    <w:rsid w:val="00F00DF4"/>
    <w:rsid w:val="00F06EA8"/>
    <w:rsid w:val="00F15432"/>
    <w:rsid w:val="00F158AA"/>
    <w:rsid w:val="00F22080"/>
    <w:rsid w:val="00F2358C"/>
    <w:rsid w:val="00F23D9C"/>
    <w:rsid w:val="00F31AC0"/>
    <w:rsid w:val="00F34A62"/>
    <w:rsid w:val="00F477C6"/>
    <w:rsid w:val="00F47A59"/>
    <w:rsid w:val="00F47BBD"/>
    <w:rsid w:val="00F538EF"/>
    <w:rsid w:val="00F55ED4"/>
    <w:rsid w:val="00F806D2"/>
    <w:rsid w:val="00F83347"/>
    <w:rsid w:val="00F865A5"/>
    <w:rsid w:val="00F87F08"/>
    <w:rsid w:val="00FB0250"/>
    <w:rsid w:val="00FB286B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23F04"/>
    <w:pPr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4396C"/>
    <w:pPr>
      <w:spacing w:before="120" w:after="400"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qFormat/>
    <w:rsid w:val="00BF588D"/>
    <w:pPr>
      <w:numPr>
        <w:ilvl w:val="1"/>
      </w:numPr>
      <w:ind w:left="426"/>
      <w:outlineLvl w:val="1"/>
    </w:p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D4396C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qFormat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99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table" w:customStyle="1" w:styleId="TabellaLdOtotali">
    <w:name w:val="Tabella LdO totali"/>
    <w:basedOn w:val="Tabellanormale"/>
    <w:uiPriority w:val="99"/>
    <w:rsid w:val="008B3518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paragraph" w:customStyle="1" w:styleId="Firma2">
    <w:name w:val="Firma 2"/>
    <w:basedOn w:val="Normale"/>
    <w:link w:val="Firma2Carattere"/>
    <w:qFormat/>
    <w:rsid w:val="00552C06"/>
    <w:pPr>
      <w:ind w:left="3969"/>
      <w:jc w:val="center"/>
    </w:pPr>
    <w:rPr>
      <w:rFonts w:eastAsia="Gothic A1"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552C06"/>
    <w:rPr>
      <w:rFonts w:ascii="Source Sans Pro" w:eastAsia="Gothic A1" w:hAnsi="Source Sans Pro" w:cs="Calibri"/>
      <w:sz w:val="20"/>
      <w:szCs w:val="20"/>
    </w:rPr>
  </w:style>
  <w:style w:type="paragraph" w:customStyle="1" w:styleId="Riquadroparagrafo">
    <w:name w:val="Riquadro paragrafo"/>
    <w:basedOn w:val="Normale"/>
    <w:link w:val="RiquadroparagrafoCarattere"/>
    <w:qFormat/>
    <w:rsid w:val="00552C06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character" w:customStyle="1" w:styleId="RiquadroparagrafoCarattere">
    <w:name w:val="Riquadro paragrafo Carattere"/>
    <w:basedOn w:val="Carpredefinitoparagrafo"/>
    <w:link w:val="Riquadroparagrafo"/>
    <w:rsid w:val="00552C06"/>
    <w:rPr>
      <w:rFonts w:ascii="Source Sans Pro" w:eastAsia="Times New Roman" w:hAnsi="Source Sans Pro" w:cs="Times New Roman"/>
      <w:sz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D62ADF"/>
    <w:pPr>
      <w:numPr>
        <w:numId w:val="32"/>
      </w:numPr>
      <w:ind w:left="357" w:hanging="357"/>
    </w:pPr>
    <w:rPr>
      <w:rFonts w:eastAsia="Gothic A1"/>
    </w:rPr>
  </w:style>
  <w:style w:type="table" w:customStyle="1" w:styleId="TabellaLdO">
    <w:name w:val="Tabella LdO"/>
    <w:basedOn w:val="Tabellanormale"/>
    <w:uiPriority w:val="99"/>
    <w:rsid w:val="00452B28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rsid w:val="00D62ADF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puntoCarattere">
    <w:name w:val="Elenco punto Carattere"/>
    <w:basedOn w:val="ParagrafoelencoCarattere"/>
    <w:link w:val="Elencopunto"/>
    <w:rsid w:val="00D62ADF"/>
    <w:rPr>
      <w:rFonts w:ascii="Source Sans Pro" w:eastAsia="Gothic A1" w:hAnsi="Source Sans Pro" w:cs="Times New Roman"/>
      <w:sz w:val="20"/>
      <w:lang w:eastAsia="it-IT"/>
    </w:rPr>
  </w:style>
  <w:style w:type="paragraph" w:customStyle="1" w:styleId="Elencopunto2">
    <w:name w:val="Elenco punto 2"/>
    <w:basedOn w:val="Normale"/>
    <w:link w:val="Elencopunto2Carattere"/>
    <w:qFormat/>
    <w:rsid w:val="001B1C44"/>
    <w:pPr>
      <w:numPr>
        <w:numId w:val="38"/>
      </w:numPr>
    </w:pPr>
  </w:style>
  <w:style w:type="character" w:customStyle="1" w:styleId="Elencopunto2Carattere">
    <w:name w:val="Elenco punto 2 Carattere"/>
    <w:basedOn w:val="ElencopuntoCarattere"/>
    <w:link w:val="Elencopunto2"/>
    <w:rsid w:val="001B1C44"/>
    <w:rPr>
      <w:rFonts w:ascii="Source Sans Pro" w:eastAsia="Times New Roman" w:hAnsi="Source Sans Pro" w:cs="Times New Roman"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4</TotalTime>
  <Pages>2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37</cp:revision>
  <cp:lastPrinted>2024-09-05T08:40:00Z</cp:lastPrinted>
  <dcterms:created xsi:type="dcterms:W3CDTF">2023-08-01T07:26:00Z</dcterms:created>
  <dcterms:modified xsi:type="dcterms:W3CDTF">2024-11-29T1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